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5B4AFD" w14:textId="324D9213" w:rsidR="0035781B" w:rsidRDefault="0035781B" w:rsidP="0035781B">
      <w:pPr>
        <w:jc w:val="right"/>
      </w:pPr>
      <w:r>
        <w:t xml:space="preserve">Wrocław, </w:t>
      </w:r>
      <w:r w:rsidR="00C920F6">
        <w:t>22</w:t>
      </w:r>
      <w:r>
        <w:t>.04.202</w:t>
      </w:r>
      <w:r w:rsidR="00C920F6">
        <w:t>3</w:t>
      </w:r>
    </w:p>
    <w:p w14:paraId="2A589C29" w14:textId="77777777" w:rsidR="006902BA" w:rsidRDefault="0035781B" w:rsidP="0035781B">
      <w:pPr>
        <w:jc w:val="center"/>
      </w:pPr>
      <w:r>
        <w:t xml:space="preserve">Clustering – </w:t>
      </w:r>
      <w:proofErr w:type="spellStart"/>
      <w:r>
        <w:t>practice</w:t>
      </w:r>
      <w:proofErr w:type="spellEnd"/>
      <w:r>
        <w:t xml:space="preserve"> list</w:t>
      </w:r>
    </w:p>
    <w:p w14:paraId="246B98FA" w14:textId="77777777" w:rsidR="0035781B" w:rsidRDefault="0035781B" w:rsidP="0035781B">
      <w:pPr>
        <w:pStyle w:val="Akapitzlist"/>
        <w:numPr>
          <w:ilvl w:val="0"/>
          <w:numId w:val="1"/>
        </w:numPr>
        <w:rPr>
          <w:lang w:val="en-GB"/>
        </w:rPr>
      </w:pPr>
      <w:r w:rsidRPr="0035781B">
        <w:rPr>
          <w:lang w:val="en-GB"/>
        </w:rPr>
        <w:t>Download data files: s1.txt, s2.txt, s3.txt, s4.</w:t>
      </w:r>
      <w:r>
        <w:rPr>
          <w:lang w:val="en-GB"/>
        </w:rPr>
        <w:t xml:space="preserve">txt and check their structure. These files contains data of points in Cartesian coordinate system. </w:t>
      </w:r>
    </w:p>
    <w:p w14:paraId="4ED87E9E" w14:textId="77777777" w:rsidR="0035781B" w:rsidRDefault="0035781B" w:rsidP="0035781B">
      <w:pPr>
        <w:pStyle w:val="Akapitzlist"/>
        <w:numPr>
          <w:ilvl w:val="0"/>
          <w:numId w:val="1"/>
        </w:numPr>
        <w:rPr>
          <w:lang w:val="en-GB"/>
        </w:rPr>
      </w:pPr>
      <w:r>
        <w:rPr>
          <w:lang w:val="en-GB"/>
        </w:rPr>
        <w:t>Write a parser. As an effect you should have a data stored in some accessible way for further analysis.</w:t>
      </w:r>
    </w:p>
    <w:p w14:paraId="627E5E65" w14:textId="77777777" w:rsidR="0035781B" w:rsidRPr="0035781B" w:rsidRDefault="0035781B" w:rsidP="0035781B">
      <w:pPr>
        <w:pStyle w:val="Akapitzlist"/>
        <w:numPr>
          <w:ilvl w:val="0"/>
          <w:numId w:val="1"/>
        </w:numPr>
        <w:rPr>
          <w:lang w:val="en-GB"/>
        </w:rPr>
      </w:pPr>
      <w:r>
        <w:rPr>
          <w:lang w:val="en-GB"/>
        </w:rPr>
        <w:t>What are the differences between data saved in each file? How it will affect clustering process.</w:t>
      </w:r>
    </w:p>
    <w:p w14:paraId="24F83138" w14:textId="77777777" w:rsidR="0035781B" w:rsidRDefault="0035781B" w:rsidP="0035781B">
      <w:pPr>
        <w:pStyle w:val="Akapitzlist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Use K-means centroid algorithm to cluster points for each of 4 cases. </w:t>
      </w:r>
      <w:r w:rsidR="007F5447">
        <w:rPr>
          <w:lang w:val="en-GB"/>
        </w:rPr>
        <w:t xml:space="preserve">Compare effects of using different parameters like initialization etc. </w:t>
      </w:r>
    </w:p>
    <w:p w14:paraId="6084F3BB" w14:textId="77777777" w:rsidR="0035781B" w:rsidRDefault="0035781B" w:rsidP="0035781B">
      <w:pPr>
        <w:pStyle w:val="Akapitzlist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Show the effect of clustering including centroids location. Analyse the outcome as a human. What do you think about the effects? </w:t>
      </w:r>
      <w:r w:rsidRPr="0035781B">
        <w:rPr>
          <w:lang w:val="en-GB"/>
        </w:rPr>
        <w:t xml:space="preserve">Compare clustering quality between 4 cases. </w:t>
      </w:r>
      <w:r>
        <w:rPr>
          <w:lang w:val="en-GB"/>
        </w:rPr>
        <w:t>What are the differences between data in each of 4 cases?</w:t>
      </w:r>
    </w:p>
    <w:p w14:paraId="67872439" w14:textId="77777777" w:rsidR="007F5447" w:rsidRPr="007F5447" w:rsidRDefault="007F5447" w:rsidP="007F5447">
      <w:pPr>
        <w:pStyle w:val="Akapitzlist"/>
        <w:numPr>
          <w:ilvl w:val="0"/>
          <w:numId w:val="1"/>
        </w:numPr>
        <w:rPr>
          <w:lang w:val="en-GB"/>
        </w:rPr>
      </w:pPr>
      <w:r>
        <w:rPr>
          <w:lang w:val="en-GB"/>
        </w:rPr>
        <w:t>Check also the spiral.txt. Change your parser to be able to read this file. Use K-means on that data assuming there are 3 clusters. Show the results of clustering and also show the dataset assuming that third column have information about clusters. Compare effects and explain.</w:t>
      </w:r>
    </w:p>
    <w:sectPr w:rsidR="007F5447" w:rsidRPr="007F544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CF7918"/>
    <w:multiLevelType w:val="hybridMultilevel"/>
    <w:tmpl w:val="AD0AD16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847714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NrcwNLe0MDMwsDRS0lEKTi0uzszPAykwrAUA577csSwAAAA="/>
  </w:docVars>
  <w:rsids>
    <w:rsidRoot w:val="0035781B"/>
    <w:rsid w:val="001A1A2E"/>
    <w:rsid w:val="0035781B"/>
    <w:rsid w:val="00412C5A"/>
    <w:rsid w:val="004934F8"/>
    <w:rsid w:val="006902BA"/>
    <w:rsid w:val="007F5447"/>
    <w:rsid w:val="00AD109F"/>
    <w:rsid w:val="00C920F6"/>
    <w:rsid w:val="00C93B63"/>
    <w:rsid w:val="00D709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F21C0E"/>
  <w15:chartTrackingRefBased/>
  <w15:docId w15:val="{1402A9BD-296B-4FFD-9EFA-0798005594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578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8D78A16DA79F5459891E0E470D020C6" ma:contentTypeVersion="2" ma:contentTypeDescription="Utwórz nowy dokument." ma:contentTypeScope="" ma:versionID="65bd4df06a3989fd7a2d499c48295b46">
  <xsd:schema xmlns:xsd="http://www.w3.org/2001/XMLSchema" xmlns:xs="http://www.w3.org/2001/XMLSchema" xmlns:p="http://schemas.microsoft.com/office/2006/metadata/properties" xmlns:ns2="329cb32b-807c-4ea5-be06-dbecfd3f8214" targetNamespace="http://schemas.microsoft.com/office/2006/metadata/properties" ma:root="true" ma:fieldsID="f75f0acd19c8d2d9891ce1fc9d6d3fa7" ns2:_="">
    <xsd:import namespace="329cb32b-807c-4ea5-be06-dbecfd3f82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9cb32b-807c-4ea5-be06-dbecfd3f82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96420E1-C66C-4CA4-888E-0F4266D0587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0906C7F-B8A3-4562-AC08-8EA09747BC4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F94D2A1-5A01-446F-8C19-DFD571E7A6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9cb32b-807c-4ea5-be06-dbecfd3f82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9</Words>
  <Characters>898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Smolnicki</dc:creator>
  <cp:keywords/>
  <dc:description/>
  <cp:lastModifiedBy>Michał Smolnicki</cp:lastModifiedBy>
  <cp:revision>2</cp:revision>
  <dcterms:created xsi:type="dcterms:W3CDTF">2023-04-20T22:34:00Z</dcterms:created>
  <dcterms:modified xsi:type="dcterms:W3CDTF">2023-04-20T2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D78A16DA79F5459891E0E470D020C6</vt:lpwstr>
  </property>
</Properties>
</file>